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21453" w14:textId="77777777" w:rsidR="007F3E82" w:rsidRPr="00CB1DF0" w:rsidRDefault="00CA3D61" w:rsidP="00CB1DF0">
      <w:pPr>
        <w:pStyle w:val="paragraph"/>
        <w:ind w:left="345"/>
        <w:jc w:val="center"/>
        <w:textAlignment w:val="baseline"/>
        <w:rPr>
          <w:rStyle w:val="normaltextrun"/>
          <w:rFonts w:ascii="Cambria" w:hAnsi="Cambria"/>
          <w:b/>
          <w:bCs/>
          <w:color w:val="365F91"/>
          <w:sz w:val="28"/>
          <w:szCs w:val="28"/>
        </w:rPr>
      </w:pPr>
      <w:r w:rsidRPr="00CB1DF0"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SED-04 Agile Group Project</w:t>
      </w:r>
    </w:p>
    <w:p w14:paraId="1C129749" w14:textId="77777777" w:rsidR="00CB1DF0" w:rsidRDefault="00CA3D61">
      <w:pPr>
        <w:rPr>
          <w:color w:val="8EAADB" w:themeColor="accent1" w:themeTint="99"/>
          <w:sz w:val="28"/>
          <w:szCs w:val="28"/>
        </w:rPr>
      </w:pPr>
      <w:r w:rsidRPr="00CA3D61">
        <w:rPr>
          <w:color w:val="8EAADB" w:themeColor="accent1" w:themeTint="99"/>
          <w:sz w:val="28"/>
          <w:szCs w:val="28"/>
        </w:rPr>
        <w:t>Agile and Scrum</w:t>
      </w:r>
    </w:p>
    <w:p w14:paraId="10428AE9" w14:textId="77777777" w:rsidR="00CA3D61" w:rsidRPr="00CB1DF0" w:rsidRDefault="00CA3D61">
      <w:pPr>
        <w:rPr>
          <w:color w:val="8EAADB" w:themeColor="accent1" w:themeTint="99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  Question</w:t>
      </w:r>
      <w:r w:rsidR="00CB1DF0">
        <w:rPr>
          <w:color w:val="000000" w:themeColor="text1"/>
          <w:sz w:val="28"/>
          <w:szCs w:val="28"/>
        </w:rPr>
        <w:t>/</w:t>
      </w:r>
      <w:r>
        <w:rPr>
          <w:color w:val="000000" w:themeColor="text1"/>
          <w:sz w:val="28"/>
          <w:szCs w:val="28"/>
        </w:rPr>
        <w:t xml:space="preserve">Answers </w:t>
      </w:r>
    </w:p>
    <w:p w14:paraId="63D7D9BE" w14:textId="77777777" w:rsidR="00CA3D61" w:rsidRPr="00CA3D61" w:rsidRDefault="00CA3D61" w:rsidP="00CA3D6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A3D61">
        <w:rPr>
          <w:sz w:val="28"/>
          <w:szCs w:val="28"/>
        </w:rPr>
        <w:t>What was the App that your group created?</w:t>
      </w:r>
    </w:p>
    <w:p w14:paraId="6AC94AB4" w14:textId="1197144D" w:rsidR="00CB1DF0" w:rsidRPr="00042A8B" w:rsidRDefault="00CB1DF0" w:rsidP="00042A8B">
      <w:pPr>
        <w:ind w:left="360"/>
        <w:rPr>
          <w:sz w:val="28"/>
          <w:szCs w:val="28"/>
        </w:rPr>
      </w:pPr>
      <w:r w:rsidRPr="00042A8B">
        <w:rPr>
          <w:sz w:val="28"/>
          <w:szCs w:val="28"/>
        </w:rPr>
        <w:t xml:space="preserve">The app we have created is </w:t>
      </w:r>
      <w:r w:rsidR="002D1E51">
        <w:rPr>
          <w:sz w:val="28"/>
          <w:szCs w:val="28"/>
        </w:rPr>
        <w:t>Quiz</w:t>
      </w:r>
      <w:r w:rsidR="00270953">
        <w:rPr>
          <w:sz w:val="28"/>
          <w:szCs w:val="28"/>
        </w:rPr>
        <w:t xml:space="preserve"> App</w:t>
      </w:r>
      <w:r w:rsidRPr="00042A8B">
        <w:rPr>
          <w:sz w:val="28"/>
          <w:szCs w:val="28"/>
        </w:rPr>
        <w:t xml:space="preserve">. </w:t>
      </w:r>
    </w:p>
    <w:p w14:paraId="4743BED2" w14:textId="77777777" w:rsidR="00AA027B" w:rsidRDefault="00AA027B" w:rsidP="00AA027B">
      <w:pPr>
        <w:pStyle w:val="Heading3"/>
      </w:pPr>
      <w:r>
        <w:t xml:space="preserve">Agile / Scrum </w:t>
      </w:r>
    </w:p>
    <w:p w14:paraId="0CFC59A1" w14:textId="77777777" w:rsidR="008C6E19" w:rsidRDefault="00AA027B" w:rsidP="008C6E19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72AED">
        <w:rPr>
          <w:sz w:val="28"/>
          <w:szCs w:val="28"/>
        </w:rPr>
        <w:t>What did you learn about how the Agile and Scrum methodologies operate?</w:t>
      </w:r>
    </w:p>
    <w:p w14:paraId="48073913" w14:textId="77777777" w:rsidR="00E72AED" w:rsidRDefault="008C6E19" w:rsidP="008C6E19">
      <w:pPr>
        <w:pStyle w:val="ListParagraph"/>
        <w:rPr>
          <w:sz w:val="28"/>
          <w:szCs w:val="28"/>
        </w:rPr>
      </w:pPr>
      <w:r w:rsidRPr="008C6E19">
        <w:rPr>
          <w:sz w:val="28"/>
          <w:szCs w:val="28"/>
        </w:rPr>
        <w:t>The main thing I learned was that everyone involved in the project should be highly timely and collaborative.</w:t>
      </w:r>
    </w:p>
    <w:p w14:paraId="58256199" w14:textId="77777777" w:rsidR="008C6E19" w:rsidRPr="008C6E19" w:rsidRDefault="008C6E19" w:rsidP="008C6E19">
      <w:pPr>
        <w:pStyle w:val="ListParagraph"/>
        <w:rPr>
          <w:sz w:val="28"/>
          <w:szCs w:val="28"/>
        </w:rPr>
      </w:pPr>
    </w:p>
    <w:p w14:paraId="2D1E004D" w14:textId="77777777" w:rsidR="00AA027B" w:rsidRPr="00375079" w:rsidRDefault="00AA027B" w:rsidP="00D9472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75079">
        <w:rPr>
          <w:sz w:val="28"/>
          <w:szCs w:val="28"/>
        </w:rPr>
        <w:t>In practice how effective did you find this methodology?</w:t>
      </w:r>
    </w:p>
    <w:p w14:paraId="72FE5C04" w14:textId="77777777" w:rsidR="00375079" w:rsidRPr="00375079" w:rsidRDefault="00375079" w:rsidP="00375079">
      <w:pPr>
        <w:pStyle w:val="ListParagraph"/>
        <w:rPr>
          <w:sz w:val="28"/>
          <w:szCs w:val="28"/>
        </w:rPr>
      </w:pPr>
    </w:p>
    <w:p w14:paraId="231D01B0" w14:textId="77777777" w:rsidR="004A6D25" w:rsidRDefault="004A6D25" w:rsidP="00375079">
      <w:pPr>
        <w:pStyle w:val="ListParagraph"/>
        <w:spacing w:after="200" w:line="276" w:lineRule="auto"/>
        <w:rPr>
          <w:sz w:val="28"/>
          <w:szCs w:val="28"/>
        </w:rPr>
      </w:pPr>
      <w:r w:rsidRPr="004A6D25">
        <w:rPr>
          <w:sz w:val="28"/>
          <w:szCs w:val="28"/>
        </w:rPr>
        <w:t>If we think of the use of this strategy, I would say that it is a perfect way to understand the interests of our clients and ultimately the needs of every </w:t>
      </w:r>
    </w:p>
    <w:p w14:paraId="2AD676B5" w14:textId="77777777" w:rsidR="00375079" w:rsidRDefault="004A6D25" w:rsidP="00375079">
      <w:pPr>
        <w:pStyle w:val="ListParagraph"/>
        <w:spacing w:after="200" w:line="276" w:lineRule="auto"/>
        <w:rPr>
          <w:sz w:val="28"/>
          <w:szCs w:val="28"/>
        </w:rPr>
      </w:pPr>
      <w:r w:rsidRPr="004A6D25">
        <w:rPr>
          <w:sz w:val="28"/>
          <w:szCs w:val="28"/>
        </w:rPr>
        <w:t>customer.</w:t>
      </w:r>
    </w:p>
    <w:p w14:paraId="0094D952" w14:textId="77777777" w:rsidR="00D10B56" w:rsidRPr="004A6D25" w:rsidRDefault="00D10B56" w:rsidP="00375079">
      <w:pPr>
        <w:pStyle w:val="ListParagraph"/>
        <w:spacing w:after="200" w:line="276" w:lineRule="auto"/>
        <w:rPr>
          <w:sz w:val="28"/>
          <w:szCs w:val="28"/>
        </w:rPr>
      </w:pPr>
    </w:p>
    <w:p w14:paraId="6961D0EA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did you find was the strength of it?</w:t>
      </w:r>
    </w:p>
    <w:p w14:paraId="68988EB4" w14:textId="77777777" w:rsidR="00E34764" w:rsidRDefault="00D10B56" w:rsidP="00E34764">
      <w:pPr>
        <w:pStyle w:val="ListParagraph"/>
        <w:spacing w:after="200" w:line="276" w:lineRule="auto"/>
        <w:rPr>
          <w:sz w:val="28"/>
          <w:szCs w:val="28"/>
        </w:rPr>
      </w:pPr>
      <w:r w:rsidRPr="00D10B56">
        <w:rPr>
          <w:sz w:val="28"/>
          <w:szCs w:val="28"/>
        </w:rPr>
        <w:t>All those involved in this project are dedicated and hard at work.</w:t>
      </w:r>
    </w:p>
    <w:p w14:paraId="3FA771B2" w14:textId="77777777" w:rsidR="00D10B56" w:rsidRPr="00D10B56" w:rsidRDefault="00D10B56" w:rsidP="00E34764">
      <w:pPr>
        <w:pStyle w:val="ListParagraph"/>
        <w:spacing w:after="200" w:line="276" w:lineRule="auto"/>
        <w:rPr>
          <w:sz w:val="28"/>
          <w:szCs w:val="28"/>
        </w:rPr>
      </w:pPr>
    </w:p>
    <w:p w14:paraId="15C19F7F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were its weaknesses?</w:t>
      </w:r>
    </w:p>
    <w:p w14:paraId="401078D8" w14:textId="77777777" w:rsidR="00FF0F8A" w:rsidRDefault="00FF0F8A" w:rsidP="00E34764">
      <w:pPr>
        <w:pStyle w:val="ListParagraph"/>
        <w:rPr>
          <w:sz w:val="28"/>
          <w:szCs w:val="28"/>
        </w:rPr>
      </w:pPr>
    </w:p>
    <w:p w14:paraId="52F8C8AA" w14:textId="77777777" w:rsidR="00E34764" w:rsidRDefault="00FF0F8A" w:rsidP="00E34764">
      <w:pPr>
        <w:pStyle w:val="ListParagraph"/>
        <w:rPr>
          <w:sz w:val="28"/>
          <w:szCs w:val="28"/>
        </w:rPr>
      </w:pPr>
      <w:r w:rsidRPr="00FF0F8A">
        <w:rPr>
          <w:sz w:val="28"/>
          <w:szCs w:val="28"/>
        </w:rPr>
        <w:t>Various ideas from everybody who has spent a lot of time deciding who is the best.</w:t>
      </w:r>
    </w:p>
    <w:p w14:paraId="2D370590" w14:textId="77777777" w:rsidR="00FF0F8A" w:rsidRPr="00E34764" w:rsidRDefault="00FF0F8A" w:rsidP="00E34764">
      <w:pPr>
        <w:pStyle w:val="ListParagraph"/>
        <w:rPr>
          <w:sz w:val="28"/>
          <w:szCs w:val="28"/>
        </w:rPr>
      </w:pPr>
    </w:p>
    <w:p w14:paraId="32DD3D0E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 xml:space="preserve">What were the best features of the process? </w:t>
      </w:r>
    </w:p>
    <w:p w14:paraId="6C7C1075" w14:textId="77777777" w:rsidR="00EE0B1E" w:rsidRDefault="00FF0F8A" w:rsidP="00E34764">
      <w:pPr>
        <w:pStyle w:val="ListParagraph"/>
        <w:rPr>
          <w:sz w:val="28"/>
          <w:szCs w:val="28"/>
        </w:rPr>
      </w:pPr>
      <w:r w:rsidRPr="00FF0F8A">
        <w:rPr>
          <w:sz w:val="28"/>
          <w:szCs w:val="28"/>
        </w:rPr>
        <w:t>The best thing I could say was to take account of one another's views.</w:t>
      </w:r>
    </w:p>
    <w:p w14:paraId="6E90588E" w14:textId="77777777" w:rsidR="00FF0F8A" w:rsidRPr="00E34764" w:rsidRDefault="00FF0F8A" w:rsidP="00E34764">
      <w:pPr>
        <w:pStyle w:val="ListParagraph"/>
        <w:rPr>
          <w:sz w:val="28"/>
          <w:szCs w:val="28"/>
        </w:rPr>
      </w:pPr>
    </w:p>
    <w:p w14:paraId="32A229C3" w14:textId="77777777" w:rsidR="00BE64B6" w:rsidRPr="00EE0B1E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did they appeal to you?</w:t>
      </w:r>
    </w:p>
    <w:p w14:paraId="1228E028" w14:textId="77777777" w:rsidR="00EE0B1E" w:rsidRDefault="00FF0F8A" w:rsidP="00EE0B1E">
      <w:pPr>
        <w:pStyle w:val="ListParagraph"/>
        <w:rPr>
          <w:sz w:val="28"/>
          <w:szCs w:val="28"/>
        </w:rPr>
      </w:pPr>
      <w:r w:rsidRPr="00FF0F8A">
        <w:rPr>
          <w:sz w:val="28"/>
          <w:szCs w:val="28"/>
        </w:rPr>
        <w:t>Working together as a team and taking every occasion seriously was the most important because we did our research very well and most importantly in the course of time.</w:t>
      </w:r>
    </w:p>
    <w:p w14:paraId="452C087E" w14:textId="77777777" w:rsidR="00FF0F8A" w:rsidRPr="00EE0B1E" w:rsidRDefault="00FF0F8A" w:rsidP="00EE0B1E">
      <w:pPr>
        <w:pStyle w:val="ListParagraph"/>
        <w:rPr>
          <w:sz w:val="28"/>
          <w:szCs w:val="28"/>
        </w:rPr>
      </w:pPr>
    </w:p>
    <w:p w14:paraId="454E98D3" w14:textId="77777777" w:rsidR="00EA5A25" w:rsidRPr="00EE0B1E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What was the worst feature of the process</w:t>
      </w:r>
      <w:r w:rsidR="00EE0B1E" w:rsidRPr="00EE0B1E">
        <w:rPr>
          <w:sz w:val="28"/>
          <w:szCs w:val="28"/>
        </w:rPr>
        <w:t>?</w:t>
      </w:r>
    </w:p>
    <w:p w14:paraId="7349A254" w14:textId="77777777" w:rsidR="00EE0B1E" w:rsidRDefault="00FF0F8A" w:rsidP="00EE0B1E">
      <w:pPr>
        <w:pStyle w:val="ListParagraph"/>
        <w:rPr>
          <w:sz w:val="28"/>
          <w:szCs w:val="28"/>
        </w:rPr>
      </w:pPr>
      <w:r w:rsidRPr="00FF0F8A">
        <w:rPr>
          <w:sz w:val="28"/>
          <w:szCs w:val="28"/>
        </w:rPr>
        <w:t>The worse was the choice and rejection of each person's thoughts to be held and rejected.</w:t>
      </w:r>
    </w:p>
    <w:p w14:paraId="6AE55BE3" w14:textId="77777777" w:rsidR="00FF0F8A" w:rsidRPr="00EE0B1E" w:rsidRDefault="00FF0F8A" w:rsidP="00EE0B1E">
      <w:pPr>
        <w:pStyle w:val="ListParagraph"/>
        <w:rPr>
          <w:sz w:val="28"/>
          <w:szCs w:val="28"/>
        </w:rPr>
      </w:pPr>
    </w:p>
    <w:p w14:paraId="7C02F88A" w14:textId="77777777" w:rsidR="00EA5A25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would you change them?</w:t>
      </w:r>
    </w:p>
    <w:p w14:paraId="1905C7B0" w14:textId="77777777" w:rsidR="00FF0F8A" w:rsidRPr="00EE0B1E" w:rsidRDefault="00FF0F8A" w:rsidP="00FF0F8A">
      <w:pPr>
        <w:pStyle w:val="ListParagraph"/>
        <w:rPr>
          <w:sz w:val="28"/>
          <w:szCs w:val="28"/>
        </w:rPr>
      </w:pPr>
      <w:r w:rsidRPr="00FF0F8A">
        <w:rPr>
          <w:sz w:val="28"/>
          <w:szCs w:val="28"/>
        </w:rPr>
        <w:t>The upgrade or change relies on the preferences of the customer after our suggestions and the evaluation of the best customer.</w:t>
      </w:r>
    </w:p>
    <w:p w14:paraId="0DCA60AA" w14:textId="77777777" w:rsidR="00EA5A25" w:rsidRDefault="00EA5A25" w:rsidP="00EA5A25">
      <w:pPr>
        <w:pStyle w:val="Heading3"/>
      </w:pPr>
      <w:r>
        <w:t>Group work</w:t>
      </w:r>
    </w:p>
    <w:p w14:paraId="27EB164D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did you enjoy about this style of programming?</w:t>
      </w:r>
    </w:p>
    <w:p w14:paraId="00C358D3" w14:textId="77777777" w:rsidR="00EA5A25" w:rsidRDefault="00FF0F8A" w:rsidP="00850C9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ooperation</w:t>
      </w:r>
      <w:r w:rsidR="00FE431B" w:rsidRPr="00850C96">
        <w:rPr>
          <w:sz w:val="28"/>
          <w:szCs w:val="28"/>
        </w:rPr>
        <w:t xml:space="preserve"> of the team</w:t>
      </w:r>
      <w:r w:rsidR="00EA5A25" w:rsidRPr="00850C96">
        <w:rPr>
          <w:sz w:val="28"/>
          <w:szCs w:val="28"/>
        </w:rPr>
        <w:t>.</w:t>
      </w:r>
    </w:p>
    <w:p w14:paraId="613349C0" w14:textId="77777777" w:rsidR="00A01DC4" w:rsidRPr="00850C96" w:rsidRDefault="00A01DC4" w:rsidP="00850C96">
      <w:pPr>
        <w:pStyle w:val="ListParagraph"/>
        <w:rPr>
          <w:sz w:val="28"/>
          <w:szCs w:val="28"/>
        </w:rPr>
      </w:pPr>
    </w:p>
    <w:p w14:paraId="07A14650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are the downsides for you of group work?</w:t>
      </w:r>
    </w:p>
    <w:p w14:paraId="511317CB" w14:textId="77777777" w:rsidR="00EA5A25" w:rsidRDefault="00FE431B" w:rsidP="00850C96">
      <w:pPr>
        <w:pStyle w:val="ListParagraph"/>
        <w:rPr>
          <w:sz w:val="28"/>
          <w:szCs w:val="28"/>
        </w:rPr>
      </w:pPr>
      <w:r w:rsidRPr="00850C96">
        <w:rPr>
          <w:sz w:val="28"/>
          <w:szCs w:val="28"/>
        </w:rPr>
        <w:t>Rejection of one's, own idea</w:t>
      </w:r>
      <w:r w:rsidR="00F81732" w:rsidRPr="00850C96">
        <w:rPr>
          <w:sz w:val="28"/>
          <w:szCs w:val="28"/>
        </w:rPr>
        <w:t>.</w:t>
      </w:r>
    </w:p>
    <w:p w14:paraId="6484B171" w14:textId="77777777" w:rsidR="00A01DC4" w:rsidRPr="00850C96" w:rsidRDefault="00A01DC4" w:rsidP="00850C96">
      <w:pPr>
        <w:pStyle w:val="ListParagraph"/>
        <w:rPr>
          <w:sz w:val="28"/>
          <w:szCs w:val="28"/>
        </w:rPr>
      </w:pPr>
    </w:p>
    <w:p w14:paraId="51982F11" w14:textId="77777777" w:rsidR="00F81732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How did this session change your opinion of working in industry?</w:t>
      </w:r>
    </w:p>
    <w:p w14:paraId="5652720C" w14:textId="77777777" w:rsidR="00F81732" w:rsidRPr="00D1404A" w:rsidRDefault="00054D14" w:rsidP="00D1404A">
      <w:pPr>
        <w:pStyle w:val="ListParagraph"/>
        <w:rPr>
          <w:sz w:val="28"/>
          <w:szCs w:val="28"/>
        </w:rPr>
      </w:pPr>
      <w:r w:rsidRPr="00054D14">
        <w:rPr>
          <w:sz w:val="28"/>
          <w:szCs w:val="28"/>
        </w:rPr>
        <w:t>Being in the industry is still a bit far away, but the key thing that I am focusing on here is my experience before I enter the industry</w:t>
      </w:r>
      <w:r w:rsidR="00D1404A" w:rsidRPr="00D1404A">
        <w:rPr>
          <w:sz w:val="28"/>
          <w:szCs w:val="28"/>
        </w:rPr>
        <w:t>.</w:t>
      </w:r>
    </w:p>
    <w:p w14:paraId="33EE0C27" w14:textId="77777777" w:rsidR="00F81732" w:rsidRDefault="00F81732" w:rsidP="00F81732">
      <w:pPr>
        <w:pStyle w:val="ListParagraph"/>
        <w:spacing w:after="200" w:line="276" w:lineRule="auto"/>
      </w:pPr>
    </w:p>
    <w:p w14:paraId="4E550D2F" w14:textId="77777777" w:rsidR="00F81732" w:rsidRDefault="00F81732" w:rsidP="00F81732">
      <w:pPr>
        <w:pStyle w:val="ListParagraph"/>
        <w:spacing w:after="200" w:line="276" w:lineRule="auto"/>
      </w:pPr>
    </w:p>
    <w:p w14:paraId="2FE795D3" w14:textId="77777777" w:rsidR="00F81732" w:rsidRDefault="00F81732" w:rsidP="00F81732">
      <w:pPr>
        <w:pStyle w:val="Heading3"/>
      </w:pPr>
      <w:r>
        <w:t>Source Control</w:t>
      </w:r>
    </w:p>
    <w:p w14:paraId="626B79A5" w14:textId="77777777" w:rsidR="00F81732" w:rsidRPr="004D2DCE" w:rsidRDefault="00F81732" w:rsidP="004D2DCE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4D2DCE">
        <w:rPr>
          <w:sz w:val="28"/>
          <w:szCs w:val="28"/>
        </w:rPr>
        <w:t>What form of Source Control did you use?</w:t>
      </w:r>
    </w:p>
    <w:p w14:paraId="50269F68" w14:textId="77777777" w:rsidR="002C13DD" w:rsidRPr="004D2DCE" w:rsidRDefault="00297E49" w:rsidP="004D2DCE">
      <w:pPr>
        <w:pStyle w:val="ListParagraph"/>
        <w:rPr>
          <w:sz w:val="28"/>
          <w:szCs w:val="28"/>
        </w:rPr>
      </w:pPr>
      <w:r w:rsidRPr="004D2DCE">
        <w:rPr>
          <w:sz w:val="28"/>
          <w:szCs w:val="28"/>
        </w:rPr>
        <w:t>GitHub</w:t>
      </w:r>
      <w:r w:rsidR="002C13DD" w:rsidRPr="004D2DCE">
        <w:rPr>
          <w:sz w:val="28"/>
          <w:szCs w:val="28"/>
        </w:rPr>
        <w:t>.</w:t>
      </w:r>
    </w:p>
    <w:p w14:paraId="74BE4B45" w14:textId="77777777" w:rsidR="004D2DCE" w:rsidRDefault="004D2DCE" w:rsidP="002C13DD">
      <w:pPr>
        <w:pStyle w:val="ListParagraph"/>
        <w:spacing w:after="200" w:line="276" w:lineRule="auto"/>
      </w:pPr>
    </w:p>
    <w:p w14:paraId="435A84E3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 xml:space="preserve">What were its strengths? </w:t>
      </w:r>
    </w:p>
    <w:p w14:paraId="02A8C4D2" w14:textId="77777777" w:rsidR="002C13DD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>Most important thing is that it's our wish to go Public or Private on GitHub any time</w:t>
      </w:r>
      <w:r w:rsidR="00297E49">
        <w:rPr>
          <w:sz w:val="28"/>
          <w:szCs w:val="28"/>
        </w:rPr>
        <w:t>.</w:t>
      </w:r>
    </w:p>
    <w:p w14:paraId="1F93634A" w14:textId="77777777" w:rsidR="00297E49" w:rsidRPr="00297E49" w:rsidRDefault="00297E49" w:rsidP="00297E49">
      <w:pPr>
        <w:pStyle w:val="ListParagraph"/>
        <w:rPr>
          <w:sz w:val="28"/>
          <w:szCs w:val="28"/>
        </w:rPr>
      </w:pPr>
    </w:p>
    <w:p w14:paraId="7454CDCC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What were its weaknesses?</w:t>
      </w:r>
    </w:p>
    <w:p w14:paraId="7467F9A0" w14:textId="77777777" w:rsidR="005F1177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 xml:space="preserve"> </w:t>
      </w:r>
      <w:r w:rsidR="0040668A">
        <w:rPr>
          <w:sz w:val="28"/>
          <w:szCs w:val="28"/>
        </w:rPr>
        <w:t>Sometimes</w:t>
      </w:r>
      <w:r w:rsidRPr="00297E49">
        <w:rPr>
          <w:sz w:val="28"/>
          <w:szCs w:val="28"/>
        </w:rPr>
        <w:t xml:space="preserve"> it's a bit slow while uploading </w:t>
      </w:r>
      <w:r w:rsidR="00AB1A9C">
        <w:rPr>
          <w:sz w:val="28"/>
          <w:szCs w:val="28"/>
        </w:rPr>
        <w:t>files.</w:t>
      </w:r>
    </w:p>
    <w:p w14:paraId="53E06C54" w14:textId="77777777" w:rsidR="00B021C6" w:rsidRPr="00297E49" w:rsidRDefault="00B021C6" w:rsidP="00297E49">
      <w:pPr>
        <w:pStyle w:val="ListParagraph"/>
        <w:rPr>
          <w:sz w:val="28"/>
          <w:szCs w:val="28"/>
        </w:rPr>
      </w:pPr>
    </w:p>
    <w:p w14:paraId="63A8C06F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How effective as a source control did you find it?</w:t>
      </w:r>
    </w:p>
    <w:p w14:paraId="5BEB4E12" w14:textId="77777777" w:rsidR="005F1177" w:rsidRDefault="00E63202" w:rsidP="00297E4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Highly effective.</w:t>
      </w:r>
    </w:p>
    <w:p w14:paraId="6D1EEA05" w14:textId="77777777" w:rsidR="00B021C6" w:rsidRPr="00297E49" w:rsidRDefault="00B021C6" w:rsidP="00297E49">
      <w:pPr>
        <w:pStyle w:val="ListParagraph"/>
        <w:rPr>
          <w:sz w:val="28"/>
          <w:szCs w:val="28"/>
        </w:rPr>
      </w:pPr>
    </w:p>
    <w:p w14:paraId="5604A7B8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lastRenderedPageBreak/>
        <w:t>If you had to use it again what would you change?</w:t>
      </w:r>
    </w:p>
    <w:p w14:paraId="0BA318E3" w14:textId="77777777" w:rsidR="005F1177" w:rsidRPr="00297E49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 xml:space="preserve">It would be </w:t>
      </w:r>
      <w:r w:rsidR="007A1102" w:rsidRPr="00297E49">
        <w:rPr>
          <w:sz w:val="28"/>
          <w:szCs w:val="28"/>
        </w:rPr>
        <w:t>the upgradation of few features</w:t>
      </w:r>
      <w:r w:rsidR="005F1177" w:rsidRPr="00297E49">
        <w:rPr>
          <w:sz w:val="28"/>
          <w:szCs w:val="28"/>
        </w:rPr>
        <w:t>.</w:t>
      </w:r>
    </w:p>
    <w:p w14:paraId="45358ACF" w14:textId="77777777" w:rsidR="005F1177" w:rsidRDefault="005F1177" w:rsidP="005F1177">
      <w:pPr>
        <w:pStyle w:val="Heading3"/>
      </w:pPr>
      <w:r>
        <w:t>Other</w:t>
      </w:r>
    </w:p>
    <w:p w14:paraId="321AEE9B" w14:textId="77777777" w:rsidR="005F1177" w:rsidRPr="00C300D2" w:rsidRDefault="005F1177" w:rsidP="00C300D2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 xml:space="preserve">Do you feel that this has been a worthwhile experiment? </w:t>
      </w:r>
    </w:p>
    <w:p w14:paraId="4E408E1E" w14:textId="77777777" w:rsidR="005F1177" w:rsidRDefault="007A1102" w:rsidP="00C300D2">
      <w:pPr>
        <w:pStyle w:val="ListParagraph"/>
        <w:ind w:left="1440"/>
        <w:rPr>
          <w:sz w:val="28"/>
          <w:szCs w:val="28"/>
        </w:rPr>
      </w:pPr>
      <w:r w:rsidRPr="00C300D2">
        <w:rPr>
          <w:sz w:val="28"/>
          <w:szCs w:val="28"/>
        </w:rPr>
        <w:t xml:space="preserve">Absolutely </w:t>
      </w:r>
      <w:r w:rsidR="00FF3463" w:rsidRPr="00C300D2">
        <w:rPr>
          <w:sz w:val="28"/>
          <w:szCs w:val="28"/>
        </w:rPr>
        <w:t>Yes!</w:t>
      </w:r>
      <w:r w:rsidRPr="00C300D2">
        <w:rPr>
          <w:sz w:val="28"/>
          <w:szCs w:val="28"/>
        </w:rPr>
        <w:t xml:space="preserve"> </w:t>
      </w:r>
    </w:p>
    <w:p w14:paraId="1D98FEA0" w14:textId="77777777" w:rsidR="00C300D2" w:rsidRPr="00C300D2" w:rsidRDefault="00C300D2" w:rsidP="00C300D2">
      <w:pPr>
        <w:pStyle w:val="ListParagraph"/>
        <w:ind w:left="1440"/>
        <w:rPr>
          <w:sz w:val="28"/>
          <w:szCs w:val="28"/>
        </w:rPr>
      </w:pPr>
    </w:p>
    <w:p w14:paraId="116CFEEB" w14:textId="77777777" w:rsidR="005F1177" w:rsidRPr="00C300D2" w:rsidRDefault="005F1177" w:rsidP="0021026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>Why? Why not?</w:t>
      </w:r>
    </w:p>
    <w:p w14:paraId="1D7C3917" w14:textId="77777777" w:rsidR="00F457FE" w:rsidRDefault="00B021C6" w:rsidP="00F457FE">
      <w:pPr>
        <w:pStyle w:val="ListParagraph"/>
        <w:ind w:left="1440"/>
        <w:rPr>
          <w:sz w:val="28"/>
          <w:szCs w:val="28"/>
        </w:rPr>
      </w:pPr>
      <w:r w:rsidRPr="00B021C6">
        <w:rPr>
          <w:sz w:val="28"/>
          <w:szCs w:val="28"/>
        </w:rPr>
        <w:t>It teaches us a lot, how a person needs to be patient and how to work together and respect one another's thoughts.</w:t>
      </w:r>
    </w:p>
    <w:p w14:paraId="41A6F847" w14:textId="77777777" w:rsidR="000833D7" w:rsidRDefault="000833D7" w:rsidP="00F457FE">
      <w:pPr>
        <w:pStyle w:val="ListParagraph"/>
        <w:ind w:left="1440"/>
        <w:rPr>
          <w:sz w:val="28"/>
          <w:szCs w:val="28"/>
        </w:rPr>
      </w:pPr>
    </w:p>
    <w:p w14:paraId="3D8F9C3A" w14:textId="77777777" w:rsidR="00F457FE" w:rsidRDefault="00F457FE" w:rsidP="00F457F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457FE">
        <w:rPr>
          <w:sz w:val="28"/>
          <w:szCs w:val="28"/>
        </w:rPr>
        <w:t>If you had to give yourself a percentage grade for your contribution to the project and the process. What would it be?</w:t>
      </w:r>
    </w:p>
    <w:p w14:paraId="49692E24" w14:textId="236A392F" w:rsidR="008D68E4" w:rsidRPr="00F457FE" w:rsidRDefault="008D68E4" w:rsidP="008D68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As I was the team leader </w:t>
      </w:r>
      <w:r w:rsidR="00D03595">
        <w:rPr>
          <w:sz w:val="28"/>
          <w:szCs w:val="28"/>
        </w:rPr>
        <w:t xml:space="preserve">and Back End Developer </w:t>
      </w:r>
      <w:r>
        <w:rPr>
          <w:sz w:val="28"/>
          <w:szCs w:val="28"/>
        </w:rPr>
        <w:t>so I would give myself 80% because I led this project and always took the initiative for meetings.</w:t>
      </w:r>
    </w:p>
    <w:p w14:paraId="631C0972" w14:textId="77777777" w:rsidR="00CA3D61" w:rsidRPr="00F457FE" w:rsidRDefault="00CA3D61" w:rsidP="00F457FE">
      <w:pPr>
        <w:pStyle w:val="ListParagraph"/>
        <w:ind w:left="1440"/>
        <w:rPr>
          <w:sz w:val="28"/>
          <w:szCs w:val="28"/>
        </w:rPr>
      </w:pPr>
    </w:p>
    <w:p w14:paraId="45A3499C" w14:textId="77777777" w:rsidR="00CA3D61" w:rsidRPr="00CA3D61" w:rsidRDefault="00CA3D61">
      <w:pPr>
        <w:rPr>
          <w:sz w:val="32"/>
          <w:szCs w:val="32"/>
        </w:rPr>
      </w:pPr>
    </w:p>
    <w:sectPr w:rsidR="00CA3D61" w:rsidRPr="00CA3D61" w:rsidSect="0098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640AB"/>
    <w:multiLevelType w:val="hybridMultilevel"/>
    <w:tmpl w:val="5FC0A8E6"/>
    <w:lvl w:ilvl="0" w:tplc="B6FA44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91953"/>
    <w:multiLevelType w:val="hybridMultilevel"/>
    <w:tmpl w:val="9CB2F366"/>
    <w:lvl w:ilvl="0" w:tplc="8C728B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9A82958"/>
    <w:multiLevelType w:val="hybridMultilevel"/>
    <w:tmpl w:val="0502751A"/>
    <w:lvl w:ilvl="0" w:tplc="0240C6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AB3B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44194"/>
    <w:multiLevelType w:val="hybridMultilevel"/>
    <w:tmpl w:val="C718647E"/>
    <w:lvl w:ilvl="0" w:tplc="7D442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7"/>
  </w:num>
  <w:num w:numId="5">
    <w:abstractNumId w:val="0"/>
  </w:num>
  <w:num w:numId="6">
    <w:abstractNumId w:val="2"/>
  </w:num>
  <w:num w:numId="7">
    <w:abstractNumId w:val="1"/>
  </w:num>
  <w:num w:numId="8">
    <w:abstractNumId w:val="5"/>
  </w:num>
  <w:num w:numId="9">
    <w:abstractNumId w:val="4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DQ3NjEwszA3NDdS0lEKTi0uzszPAykwrgUA5Pw03SwAAAA="/>
  </w:docVars>
  <w:rsids>
    <w:rsidRoot w:val="00CA3D61"/>
    <w:rsid w:val="00042A8B"/>
    <w:rsid w:val="00054D14"/>
    <w:rsid w:val="000833D7"/>
    <w:rsid w:val="000941CC"/>
    <w:rsid w:val="00204C27"/>
    <w:rsid w:val="0021026E"/>
    <w:rsid w:val="00270953"/>
    <w:rsid w:val="00297E49"/>
    <w:rsid w:val="002C13DD"/>
    <w:rsid w:val="002D1E51"/>
    <w:rsid w:val="00375079"/>
    <w:rsid w:val="0040668A"/>
    <w:rsid w:val="004A6D25"/>
    <w:rsid w:val="004D2DCE"/>
    <w:rsid w:val="005F1177"/>
    <w:rsid w:val="006E4410"/>
    <w:rsid w:val="007A1102"/>
    <w:rsid w:val="007F3E82"/>
    <w:rsid w:val="00850C96"/>
    <w:rsid w:val="008C6E19"/>
    <w:rsid w:val="008D68E4"/>
    <w:rsid w:val="009046ED"/>
    <w:rsid w:val="00927CAD"/>
    <w:rsid w:val="009858F3"/>
    <w:rsid w:val="009F2989"/>
    <w:rsid w:val="00A01DC4"/>
    <w:rsid w:val="00A41931"/>
    <w:rsid w:val="00AA027B"/>
    <w:rsid w:val="00AB1A9C"/>
    <w:rsid w:val="00AF2830"/>
    <w:rsid w:val="00B021C6"/>
    <w:rsid w:val="00BE64B6"/>
    <w:rsid w:val="00C300D2"/>
    <w:rsid w:val="00CA3D61"/>
    <w:rsid w:val="00CB1DF0"/>
    <w:rsid w:val="00D03595"/>
    <w:rsid w:val="00D03ABB"/>
    <w:rsid w:val="00D05158"/>
    <w:rsid w:val="00D10B56"/>
    <w:rsid w:val="00D1404A"/>
    <w:rsid w:val="00D94723"/>
    <w:rsid w:val="00DC54E6"/>
    <w:rsid w:val="00E34764"/>
    <w:rsid w:val="00E63202"/>
    <w:rsid w:val="00E72AED"/>
    <w:rsid w:val="00EA5A25"/>
    <w:rsid w:val="00EE0B1E"/>
    <w:rsid w:val="00F14400"/>
    <w:rsid w:val="00F457FE"/>
    <w:rsid w:val="00F50F99"/>
    <w:rsid w:val="00F81732"/>
    <w:rsid w:val="00FE431B"/>
    <w:rsid w:val="00FF0F8A"/>
    <w:rsid w:val="00FF34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F73C0"/>
  <w15:docId w15:val="{2F81EB9F-B2CF-4AD9-B452-C3DEDB6BF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8F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27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A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A3D61"/>
  </w:style>
  <w:style w:type="character" w:customStyle="1" w:styleId="eop">
    <w:name w:val="eop"/>
    <w:basedOn w:val="DefaultParagraphFont"/>
    <w:rsid w:val="00CA3D61"/>
  </w:style>
  <w:style w:type="paragraph" w:styleId="ListParagraph">
    <w:name w:val="List Paragraph"/>
    <w:basedOn w:val="Normal"/>
    <w:uiPriority w:val="34"/>
    <w:qFormat/>
    <w:rsid w:val="00CA3D6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A027B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customStyle="1" w:styleId="word">
    <w:name w:val="word"/>
    <w:basedOn w:val="DefaultParagraphFont"/>
    <w:rsid w:val="004A6D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72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gh</dc:creator>
  <cp:lastModifiedBy>Param Kaur</cp:lastModifiedBy>
  <cp:revision>46</cp:revision>
  <dcterms:created xsi:type="dcterms:W3CDTF">2019-11-18T11:38:00Z</dcterms:created>
  <dcterms:modified xsi:type="dcterms:W3CDTF">2021-05-30T06:39:00Z</dcterms:modified>
</cp:coreProperties>
</file>